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8AA68" w14:textId="77777777" w:rsidR="007C179F" w:rsidRPr="00E73581" w:rsidRDefault="007C179F" w:rsidP="007C179F">
      <w:pPr>
        <w:jc w:val="center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1. sz melléklet</w:t>
      </w:r>
    </w:p>
    <w:p w14:paraId="628E0BDB" w14:textId="77777777" w:rsidR="007C179F" w:rsidRPr="00E73581" w:rsidRDefault="007C179F" w:rsidP="007C179F">
      <w:pPr>
        <w:jc w:val="center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 xml:space="preserve">ADATLAP - PTE </w:t>
      </w:r>
      <w:proofErr w:type="spellStart"/>
      <w:r w:rsidRPr="00E73581">
        <w:rPr>
          <w:rFonts w:ascii="Calibri" w:hAnsi="Calibri" w:cs="Calibri"/>
          <w:b/>
        </w:rPr>
        <w:t>PoC</w:t>
      </w:r>
      <w:proofErr w:type="spellEnd"/>
      <w:r w:rsidRPr="00E73581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 xml:space="preserve">Idea </w:t>
      </w:r>
      <w:r w:rsidRPr="00E73581">
        <w:rPr>
          <w:rFonts w:ascii="Calibri" w:hAnsi="Calibri" w:cs="Calibri"/>
          <w:b/>
        </w:rPr>
        <w:t>Projekt</w:t>
      </w:r>
      <w:r>
        <w:rPr>
          <w:rFonts w:ascii="Calibri" w:hAnsi="Calibri" w:cs="Calibri"/>
          <w:b/>
        </w:rPr>
        <w:t>javaslat</w:t>
      </w:r>
      <w:r w:rsidRPr="00E73581">
        <w:rPr>
          <w:rFonts w:ascii="Calibri" w:hAnsi="Calibri" w:cs="Calibri"/>
          <w:b/>
        </w:rPr>
        <w:t xml:space="preserve"> elkészítéséhez</w:t>
      </w:r>
    </w:p>
    <w:p w14:paraId="7E69B39C" w14:textId="77777777" w:rsidR="007C179F" w:rsidRPr="00E73581" w:rsidRDefault="007C179F" w:rsidP="007C179F">
      <w:pPr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.PÁLYÁZÓ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5919"/>
      </w:tblGrid>
      <w:tr w:rsidR="007C179F" w:rsidRPr="00E73581" w14:paraId="2B1CA868" w14:textId="77777777" w:rsidTr="00707925">
        <w:tc>
          <w:tcPr>
            <w:tcW w:w="3369" w:type="dxa"/>
            <w:shd w:val="clear" w:color="auto" w:fill="auto"/>
            <w:vAlign w:val="center"/>
          </w:tcPr>
          <w:p w14:paraId="381C6CD2" w14:textId="77777777" w:rsidR="007C179F" w:rsidRPr="00E73581" w:rsidRDefault="007C179F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Pályázó nev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35878596" w14:textId="77777777" w:rsidR="007C179F" w:rsidRPr="00E73581" w:rsidRDefault="007C179F" w:rsidP="00707925">
            <w:pPr>
              <w:rPr>
                <w:rFonts w:ascii="Calibri" w:hAnsi="Calibri" w:cs="Calibri"/>
              </w:rPr>
            </w:pPr>
          </w:p>
        </w:tc>
      </w:tr>
      <w:tr w:rsidR="007C179F" w:rsidRPr="00E73581" w14:paraId="572EB693" w14:textId="77777777" w:rsidTr="00707925">
        <w:tc>
          <w:tcPr>
            <w:tcW w:w="3369" w:type="dxa"/>
            <w:shd w:val="clear" w:color="auto" w:fill="auto"/>
            <w:vAlign w:val="center"/>
          </w:tcPr>
          <w:p w14:paraId="05755A41" w14:textId="77777777" w:rsidR="007C179F" w:rsidRPr="00E73581" w:rsidRDefault="007C179F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utatócsoport megnevezés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02141322" w14:textId="77777777" w:rsidR="007C179F" w:rsidRPr="00E73581" w:rsidRDefault="007C179F" w:rsidP="00707925">
            <w:pPr>
              <w:rPr>
                <w:rFonts w:ascii="Calibri" w:hAnsi="Calibri" w:cs="Calibri"/>
              </w:rPr>
            </w:pPr>
          </w:p>
        </w:tc>
      </w:tr>
      <w:tr w:rsidR="007C179F" w:rsidRPr="00E73581" w14:paraId="02E27C2E" w14:textId="77777777" w:rsidTr="00707925">
        <w:tc>
          <w:tcPr>
            <w:tcW w:w="3369" w:type="dxa"/>
            <w:shd w:val="clear" w:color="auto" w:fill="auto"/>
            <w:vAlign w:val="center"/>
          </w:tcPr>
          <w:p w14:paraId="361EFA39" w14:textId="77777777" w:rsidR="007C179F" w:rsidRPr="00E73581" w:rsidRDefault="007C179F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ar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5D723EDD" w14:textId="77777777" w:rsidR="007C179F" w:rsidRPr="00E73581" w:rsidRDefault="007C179F" w:rsidP="00707925">
            <w:pPr>
              <w:rPr>
                <w:rFonts w:ascii="Calibri" w:hAnsi="Calibri" w:cs="Calibri"/>
              </w:rPr>
            </w:pPr>
          </w:p>
        </w:tc>
      </w:tr>
      <w:tr w:rsidR="007C179F" w:rsidRPr="00E73581" w14:paraId="75C2A3F4" w14:textId="77777777" w:rsidTr="00707925">
        <w:tc>
          <w:tcPr>
            <w:tcW w:w="3369" w:type="dxa"/>
            <w:shd w:val="clear" w:color="auto" w:fill="auto"/>
            <w:vAlign w:val="center"/>
          </w:tcPr>
          <w:p w14:paraId="45C2A6A9" w14:textId="77777777" w:rsidR="007C179F" w:rsidRPr="00E73581" w:rsidRDefault="007C179F" w:rsidP="00707925">
            <w:pPr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Intézmény, tanszék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578072D8" w14:textId="77777777" w:rsidR="007C179F" w:rsidRPr="00E73581" w:rsidRDefault="007C179F" w:rsidP="00707925">
            <w:pPr>
              <w:rPr>
                <w:rFonts w:ascii="Calibri" w:hAnsi="Calibri" w:cs="Calibri"/>
              </w:rPr>
            </w:pPr>
          </w:p>
        </w:tc>
      </w:tr>
    </w:tbl>
    <w:p w14:paraId="4718BF87" w14:textId="77777777" w:rsidR="007C179F" w:rsidRPr="00E73581" w:rsidRDefault="007C179F" w:rsidP="007C179F">
      <w:pPr>
        <w:jc w:val="both"/>
        <w:rPr>
          <w:rFonts w:ascii="Calibri" w:hAnsi="Calibri" w:cs="Calibri"/>
        </w:rPr>
      </w:pPr>
    </w:p>
    <w:p w14:paraId="1B786980" w14:textId="77777777" w:rsidR="007C179F" w:rsidRPr="00E73581" w:rsidRDefault="007C179F" w:rsidP="007C179F">
      <w:pPr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I. A PROJEKT BEMUTATÁSA</w:t>
      </w:r>
    </w:p>
    <w:p w14:paraId="7574039A" w14:textId="77777777" w:rsidR="007C179F" w:rsidRPr="00E73581" w:rsidRDefault="007C179F" w:rsidP="007C179F">
      <w:pPr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 xml:space="preserve">II/1. Az pályázat címe: 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6B39FC28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B1C4F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8B754E" w14:textId="77777777" w:rsidR="007C179F" w:rsidRPr="00E73581" w:rsidRDefault="007C179F" w:rsidP="007C179F">
      <w:pPr>
        <w:jc w:val="both"/>
        <w:rPr>
          <w:rFonts w:ascii="Calibri" w:hAnsi="Calibri" w:cs="Calibri"/>
          <w:b/>
        </w:rPr>
      </w:pPr>
    </w:p>
    <w:p w14:paraId="43200508" w14:textId="77777777" w:rsidR="007C179F" w:rsidRPr="00E73581" w:rsidRDefault="007C179F" w:rsidP="007C179F">
      <w:pPr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 xml:space="preserve">II/2. Kapcsolódó </w:t>
      </w:r>
      <w:r>
        <w:rPr>
          <w:rFonts w:ascii="Calibri" w:hAnsi="Calibri" w:cs="Calibri"/>
          <w:b/>
        </w:rPr>
        <w:t>saját kutatás, kutatási projekt</w:t>
      </w:r>
      <w:r w:rsidRPr="00E73581">
        <w:rPr>
          <w:rFonts w:ascii="Calibri" w:hAnsi="Calibri" w:cs="Calibri"/>
          <w:bCs/>
          <w:i/>
          <w:iCs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1742A12D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D9A0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22DEAD9" w14:textId="77777777" w:rsidR="007C179F" w:rsidRPr="00E73581" w:rsidRDefault="007C179F" w:rsidP="007C179F">
      <w:pPr>
        <w:spacing w:before="240"/>
        <w:ind w:right="532"/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  <w:b/>
        </w:rPr>
        <w:t>II/3</w:t>
      </w:r>
      <w:r>
        <w:rPr>
          <w:rFonts w:ascii="Calibri" w:hAnsi="Calibri" w:cs="Calibri"/>
          <w:b/>
        </w:rPr>
        <w:t>.</w:t>
      </w:r>
      <w:r w:rsidRPr="00E73581">
        <w:rPr>
          <w:rFonts w:ascii="Calibri" w:hAnsi="Calibri" w:cs="Calibri"/>
          <w:b/>
        </w:rPr>
        <w:t xml:space="preserve"> A projekt leírása (a megold</w:t>
      </w:r>
      <w:r>
        <w:rPr>
          <w:rFonts w:ascii="Calibri" w:hAnsi="Calibri" w:cs="Calibri"/>
          <w:b/>
        </w:rPr>
        <w:t>andó</w:t>
      </w:r>
      <w:r w:rsidRPr="00E73581">
        <w:rPr>
          <w:rFonts w:ascii="Calibri" w:hAnsi="Calibri" w:cs="Calibri"/>
          <w:b/>
        </w:rPr>
        <w:t xml:space="preserve"> probléma, a megoldás és az újdonságtartalmat alátámasztó tények bemutatása – </w:t>
      </w:r>
      <w:r>
        <w:rPr>
          <w:rFonts w:ascii="Calibri" w:hAnsi="Calibri" w:cs="Calibri"/>
          <w:b/>
        </w:rPr>
        <w:t>4</w:t>
      </w:r>
      <w:r w:rsidRPr="00E73581">
        <w:rPr>
          <w:rFonts w:ascii="Calibri" w:hAnsi="Calibri" w:cs="Calibri"/>
          <w:b/>
        </w:rPr>
        <w:t>000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5F0FEB69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78D2D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0C702D9" w14:textId="77777777" w:rsidR="007C179F" w:rsidRPr="00E73581" w:rsidRDefault="007C179F" w:rsidP="007C179F">
      <w:pPr>
        <w:spacing w:before="240"/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I/4. Hasznosítási lehetőségek bemutatása (</w:t>
      </w:r>
      <w:r>
        <w:rPr>
          <w:rFonts w:ascii="Calibri" w:hAnsi="Calibri" w:cs="Calibri"/>
          <w:b/>
        </w:rPr>
        <w:t>1000</w:t>
      </w:r>
      <w:r w:rsidRPr="00E73581">
        <w:rPr>
          <w:rFonts w:ascii="Calibri" w:hAnsi="Calibri" w:cs="Calibri"/>
          <w:b/>
        </w:rPr>
        <w:t xml:space="preserve">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39CF7882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014A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674EE592" w14:textId="77777777" w:rsidR="007C179F" w:rsidRPr="00E73581" w:rsidRDefault="007C179F" w:rsidP="007C179F">
      <w:pPr>
        <w:spacing w:before="240"/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 xml:space="preserve">II/5. </w:t>
      </w:r>
      <w:r>
        <w:rPr>
          <w:rFonts w:ascii="Calibri" w:hAnsi="Calibri" w:cs="Calibri"/>
          <w:b/>
        </w:rPr>
        <w:t>A projekt indokoltsága (validáció)</w:t>
      </w:r>
      <w:r w:rsidRPr="00E73581">
        <w:rPr>
          <w:rFonts w:ascii="Calibri" w:hAnsi="Calibri" w:cs="Calibri"/>
          <w:b/>
        </w:rPr>
        <w:t xml:space="preserve"> (</w:t>
      </w:r>
      <w:r>
        <w:rPr>
          <w:rFonts w:ascii="Calibri" w:hAnsi="Calibri" w:cs="Calibri"/>
          <w:b/>
        </w:rPr>
        <w:t>2</w:t>
      </w:r>
      <w:r w:rsidRPr="00E73581">
        <w:rPr>
          <w:rFonts w:ascii="Calibri" w:hAnsi="Calibri" w:cs="Calibri"/>
          <w:b/>
        </w:rPr>
        <w:t>000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7C179F" w:rsidRPr="00E73581" w14:paraId="58FFDF27" w14:textId="77777777" w:rsidTr="00707925">
        <w:trPr>
          <w:trHeight w:val="217"/>
        </w:trPr>
        <w:tc>
          <w:tcPr>
            <w:tcW w:w="9288" w:type="dxa"/>
            <w:shd w:val="clear" w:color="auto" w:fill="auto"/>
          </w:tcPr>
          <w:p w14:paraId="58CA03C7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6B20D0A7" w14:textId="77777777" w:rsidR="007C179F" w:rsidRPr="00E73581" w:rsidRDefault="007C179F" w:rsidP="007C179F">
      <w:pPr>
        <w:jc w:val="both"/>
        <w:rPr>
          <w:rFonts w:ascii="Calibri" w:hAnsi="Calibri" w:cs="Calibri"/>
        </w:rPr>
      </w:pPr>
    </w:p>
    <w:p w14:paraId="64F18FAD" w14:textId="77777777" w:rsidR="007C179F" w:rsidRPr="00E73581" w:rsidRDefault="007C179F" w:rsidP="007C179F">
      <w:pPr>
        <w:tabs>
          <w:tab w:val="left" w:pos="2168"/>
        </w:tabs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II. A PÁLYÁZAT KERETÉBEN TERVEZETT TEVÉKENYSÉGE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005"/>
        <w:gridCol w:w="2665"/>
        <w:gridCol w:w="1559"/>
        <w:gridCol w:w="1525"/>
      </w:tblGrid>
      <w:tr w:rsidR="007C179F" w:rsidRPr="00E73581" w14:paraId="2B07261C" w14:textId="77777777" w:rsidTr="00707925">
        <w:tc>
          <w:tcPr>
            <w:tcW w:w="534" w:type="dxa"/>
            <w:shd w:val="clear" w:color="auto" w:fill="auto"/>
          </w:tcPr>
          <w:p w14:paraId="2221C72D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005" w:type="dxa"/>
            <w:shd w:val="clear" w:color="auto" w:fill="auto"/>
          </w:tcPr>
          <w:p w14:paraId="04E2CF56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Megnevezés</w:t>
            </w:r>
          </w:p>
          <w:p w14:paraId="0C38BC62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i/>
              </w:rPr>
            </w:pPr>
            <w:r w:rsidRPr="00E73581">
              <w:rPr>
                <w:rFonts w:ascii="Calibri" w:hAnsi="Calibri" w:cs="Calibri"/>
                <w:i/>
              </w:rPr>
              <w:t>(lásd felhívás IV. pont)</w:t>
            </w:r>
          </w:p>
        </w:tc>
        <w:tc>
          <w:tcPr>
            <w:tcW w:w="2665" w:type="dxa"/>
            <w:shd w:val="clear" w:color="auto" w:fill="auto"/>
          </w:tcPr>
          <w:p w14:paraId="779FC088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 xml:space="preserve">Leírás </w:t>
            </w:r>
            <w:r w:rsidRPr="00E73581">
              <w:rPr>
                <w:rFonts w:ascii="Calibri" w:hAnsi="Calibri" w:cs="Calibri"/>
                <w:b/>
              </w:rPr>
              <w:br/>
            </w:r>
            <w:r w:rsidRPr="00E73581">
              <w:rPr>
                <w:rFonts w:ascii="Calibri" w:hAnsi="Calibri" w:cs="Calibri"/>
                <w:i/>
              </w:rPr>
              <w:t>(Tevékenység rövid leírása, indoklása)</w:t>
            </w:r>
          </w:p>
        </w:tc>
        <w:tc>
          <w:tcPr>
            <w:tcW w:w="1559" w:type="dxa"/>
            <w:shd w:val="clear" w:color="auto" w:fill="auto"/>
          </w:tcPr>
          <w:p w14:paraId="46AA25CE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Eredmény</w:t>
            </w:r>
          </w:p>
        </w:tc>
        <w:tc>
          <w:tcPr>
            <w:tcW w:w="1525" w:type="dxa"/>
            <w:shd w:val="clear" w:color="auto" w:fill="auto"/>
          </w:tcPr>
          <w:p w14:paraId="0879282E" w14:textId="77777777" w:rsidR="007C179F" w:rsidRPr="00E73581" w:rsidRDefault="007C179F" w:rsidP="00707925">
            <w:pPr>
              <w:jc w:val="center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  <w:b/>
              </w:rPr>
              <w:t>Tervezett költség</w:t>
            </w:r>
            <w:r w:rsidRPr="00E73581">
              <w:rPr>
                <w:rFonts w:ascii="Calibri" w:hAnsi="Calibri" w:cs="Calibri"/>
                <w:b/>
              </w:rPr>
              <w:br/>
            </w:r>
          </w:p>
        </w:tc>
      </w:tr>
      <w:tr w:rsidR="007C179F" w:rsidRPr="00E73581" w14:paraId="1E037923" w14:textId="77777777" w:rsidTr="00707925">
        <w:tc>
          <w:tcPr>
            <w:tcW w:w="534" w:type="dxa"/>
            <w:shd w:val="clear" w:color="auto" w:fill="auto"/>
          </w:tcPr>
          <w:p w14:paraId="4C4DB8E4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1.</w:t>
            </w:r>
          </w:p>
        </w:tc>
        <w:tc>
          <w:tcPr>
            <w:tcW w:w="3005" w:type="dxa"/>
            <w:shd w:val="clear" w:color="auto" w:fill="auto"/>
          </w:tcPr>
          <w:p w14:paraId="5CBAEFEC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2665" w:type="dxa"/>
            <w:shd w:val="clear" w:color="auto" w:fill="auto"/>
          </w:tcPr>
          <w:p w14:paraId="0A931C8F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14:paraId="48BB5C09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25" w:type="dxa"/>
            <w:shd w:val="clear" w:color="auto" w:fill="auto"/>
          </w:tcPr>
          <w:p w14:paraId="56C6A70D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  <w:i/>
              </w:rPr>
            </w:pPr>
          </w:p>
        </w:tc>
      </w:tr>
      <w:tr w:rsidR="007C179F" w:rsidRPr="00E73581" w14:paraId="61D2788D" w14:textId="77777777" w:rsidTr="00707925">
        <w:tc>
          <w:tcPr>
            <w:tcW w:w="534" w:type="dxa"/>
            <w:shd w:val="clear" w:color="auto" w:fill="auto"/>
          </w:tcPr>
          <w:p w14:paraId="064AFE46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2.</w:t>
            </w:r>
          </w:p>
        </w:tc>
        <w:tc>
          <w:tcPr>
            <w:tcW w:w="3005" w:type="dxa"/>
            <w:shd w:val="clear" w:color="auto" w:fill="auto"/>
          </w:tcPr>
          <w:p w14:paraId="06096CA5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2665" w:type="dxa"/>
            <w:shd w:val="clear" w:color="auto" w:fill="auto"/>
          </w:tcPr>
          <w:p w14:paraId="3299A5AC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59" w:type="dxa"/>
            <w:shd w:val="clear" w:color="auto" w:fill="auto"/>
          </w:tcPr>
          <w:p w14:paraId="4B758602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25" w:type="dxa"/>
            <w:shd w:val="clear" w:color="auto" w:fill="auto"/>
          </w:tcPr>
          <w:p w14:paraId="76A2E259" w14:textId="77777777" w:rsidR="007C179F" w:rsidRPr="00E73581" w:rsidRDefault="007C179F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2679BC0" w14:textId="77777777" w:rsidR="007C179F" w:rsidRDefault="007C179F" w:rsidP="007C179F">
      <w:pPr>
        <w:jc w:val="both"/>
        <w:rPr>
          <w:rFonts w:ascii="Calibri" w:hAnsi="Calibri" w:cs="Calibri"/>
          <w:i/>
        </w:rPr>
      </w:pPr>
      <w:r w:rsidRPr="00E73581">
        <w:rPr>
          <w:rFonts w:ascii="Calibri" w:hAnsi="Calibri" w:cs="Calibri"/>
          <w:i/>
        </w:rPr>
        <w:t>A tevékenységek száma nem korlátozott, a táblázat szükség szerint bővíthető.</w:t>
      </w:r>
    </w:p>
    <w:p w14:paraId="3BCF0F7C" w14:textId="363A834E" w:rsidR="007C179F" w:rsidRDefault="007C179F" w:rsidP="007C179F">
      <w:pPr>
        <w:rPr>
          <w:rFonts w:ascii="Calibri" w:hAnsi="Calibri" w:cs="Calibri"/>
          <w:i/>
        </w:rPr>
      </w:pPr>
    </w:p>
    <w:sectPr w:rsidR="007C179F" w:rsidSect="007C179F">
      <w:pgSz w:w="11906" w:h="16838"/>
      <w:pgMar w:top="993" w:right="1416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0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1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S2MLc0NzQBMpR0lIJTi4sz8/NACgxrAZp9LdksAAAA"/>
  </w:docVars>
  <w:rsids>
    <w:rsidRoot w:val="007C179F"/>
    <w:rsid w:val="00761B81"/>
    <w:rsid w:val="007C179F"/>
    <w:rsid w:val="00CB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CDC08"/>
  <w15:chartTrackingRefBased/>
  <w15:docId w15:val="{273302A1-8833-4D99-A8C8-A69CDBEC3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C179F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7C179F"/>
    <w:pPr>
      <w:ind w:left="720"/>
      <w:contextualSpacing/>
    </w:pPr>
  </w:style>
  <w:style w:type="table" w:styleId="Rcsostblzat">
    <w:name w:val="Table Grid"/>
    <w:basedOn w:val="Normltblzat"/>
    <w:uiPriority w:val="59"/>
    <w:rsid w:val="007C179F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681</Characters>
  <Application>Microsoft Office Word</Application>
  <DocSecurity>0</DocSecurity>
  <Lines>5</Lines>
  <Paragraphs>1</Paragraphs>
  <ScaleCrop>false</ScaleCrop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1</cp:revision>
  <dcterms:created xsi:type="dcterms:W3CDTF">2022-09-14T06:09:00Z</dcterms:created>
  <dcterms:modified xsi:type="dcterms:W3CDTF">2022-09-14T06:10:00Z</dcterms:modified>
</cp:coreProperties>
</file>